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530A2" w14:textId="03904EFC" w:rsidR="004A040B" w:rsidRPr="00025013" w:rsidRDefault="00025013" w:rsidP="0002501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25013">
        <w:rPr>
          <w:rFonts w:ascii="Times New Roman" w:hAnsi="Times New Roman" w:cs="Times New Roman"/>
          <w:b/>
          <w:bCs/>
          <w:sz w:val="28"/>
          <w:szCs w:val="28"/>
        </w:rPr>
        <w:t>Безопасность больших данных</w:t>
      </w:r>
    </w:p>
    <w:p w14:paraId="5232C2AF" w14:textId="01A782B9" w:rsidR="00025013" w:rsidRPr="00E33F68" w:rsidRDefault="00025013" w:rsidP="00025013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A149A0">
        <w:rPr>
          <w:rFonts w:ascii="Times New Roman" w:hAnsi="Times New Roman" w:cs="Times New Roman"/>
          <w:b/>
          <w:bCs/>
          <w:sz w:val="28"/>
          <w:szCs w:val="28"/>
        </w:rPr>
        <w:t>1 блок</w:t>
      </w:r>
    </w:p>
    <w:p w14:paraId="129E8CDC" w14:textId="2969468E" w:rsidR="00025013" w:rsidRPr="00087591" w:rsidRDefault="00025013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 область обработки Больших данных и основные характеристики данной области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24EB380" w14:textId="38F851DC" w:rsidR="00025013" w:rsidRPr="00087591" w:rsidRDefault="00025013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>Охарактеризуйте, какие технологические вызовы связаны с обработкой больших данных и как эти вызовы влияют на выбор технологий для их обработки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90A4677" w14:textId="4640A49F" w:rsidR="00025013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 процесс очистки Больших данных для последующего анализа</w:t>
      </w:r>
      <w:r w:rsidR="00087591" w:rsidRPr="00087591">
        <w:rPr>
          <w:rFonts w:ascii="Times New Roman" w:hAnsi="Times New Roman" w:cs="Times New Roman"/>
          <w:sz w:val="28"/>
          <w:szCs w:val="28"/>
        </w:rPr>
        <w:t>.</w:t>
      </w:r>
    </w:p>
    <w:p w14:paraId="1BCD2B72" w14:textId="67D089BA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  <w:lang w:eastAsia="ru-RU"/>
        </w:rPr>
        <w:t xml:space="preserve">Опишите операции </w:t>
      </w:r>
      <w:r w:rsidRPr="00087591">
        <w:rPr>
          <w:rFonts w:ascii="Times New Roman" w:hAnsi="Times New Roman" w:cs="Times New Roman"/>
          <w:sz w:val="28"/>
          <w:szCs w:val="28"/>
          <w:lang w:val="kk-KZ" w:eastAsia="ru-RU"/>
        </w:rPr>
        <w:t>стемминга и лемматизации данных</w:t>
      </w:r>
      <w:r w:rsidR="00087591" w:rsidRPr="00087591">
        <w:rPr>
          <w:rFonts w:ascii="Times New Roman" w:hAnsi="Times New Roman" w:cs="Times New Roman"/>
          <w:sz w:val="28"/>
          <w:szCs w:val="28"/>
          <w:lang w:val="kk-KZ" w:eastAsia="ru-RU"/>
        </w:rPr>
        <w:t>.</w:t>
      </w:r>
    </w:p>
    <w:p w14:paraId="3B45510E" w14:textId="77777777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Дайте характеристику основным этапам обработки текстов в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NLP</w:t>
      </w:r>
      <w:r w:rsidRPr="00087591">
        <w:rPr>
          <w:rFonts w:ascii="Times New Roman" w:hAnsi="Times New Roman" w:cs="Times New Roman"/>
          <w:sz w:val="28"/>
          <w:szCs w:val="28"/>
        </w:rPr>
        <w:t>, нарисуйте схему этапов обработки текстов.</w:t>
      </w:r>
    </w:p>
    <w:p w14:paraId="6D434B3E" w14:textId="5DD08D3A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  <w:lang w:val="kk-KZ"/>
        </w:rPr>
        <w:t>Приведите характеристику различных методов векторизации</w:t>
      </w:r>
      <w:r w:rsidRPr="00087591">
        <w:rPr>
          <w:rFonts w:ascii="Times New Roman" w:hAnsi="Times New Roman" w:cs="Times New Roman"/>
          <w:sz w:val="28"/>
          <w:szCs w:val="28"/>
        </w:rPr>
        <w:t xml:space="preserve">, таких как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Bag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of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words</w:t>
      </w:r>
      <w:r w:rsidRPr="0008759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Tf</w:t>
      </w:r>
      <w:proofErr w:type="spellEnd"/>
      <w:r w:rsidRPr="00087591">
        <w:rPr>
          <w:rFonts w:ascii="Times New Roman" w:hAnsi="Times New Roman" w:cs="Times New Roman"/>
          <w:sz w:val="28"/>
          <w:szCs w:val="28"/>
        </w:rPr>
        <w:t>-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idf</w:t>
      </w:r>
      <w:proofErr w:type="spellEnd"/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и другие</w:t>
      </w:r>
      <w:r w:rsidRPr="00087591">
        <w:rPr>
          <w:rFonts w:ascii="Times New Roman" w:hAnsi="Times New Roman" w:cs="Times New Roman"/>
          <w:sz w:val="28"/>
          <w:szCs w:val="28"/>
        </w:rPr>
        <w:t>.</w:t>
      </w:r>
    </w:p>
    <w:p w14:paraId="49AA7C77" w14:textId="5D34B4A8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 xml:space="preserve">Опишите векторизацию данных с помощью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word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embeddings</w:t>
      </w:r>
      <w:r w:rsidRPr="00087591">
        <w:rPr>
          <w:rFonts w:ascii="Times New Roman" w:hAnsi="Times New Roman" w:cs="Times New Roman"/>
          <w:sz w:val="28"/>
          <w:szCs w:val="28"/>
        </w:rPr>
        <w:t xml:space="preserve">: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Word</w:t>
      </w:r>
      <w:r w:rsidRPr="00087591">
        <w:rPr>
          <w:rFonts w:ascii="Times New Roman" w:hAnsi="Times New Roman" w:cs="Times New Roman"/>
          <w:sz w:val="28"/>
          <w:szCs w:val="28"/>
        </w:rPr>
        <w:t>2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Vec</w:t>
      </w:r>
      <w:proofErr w:type="spellEnd"/>
      <w:r w:rsidRPr="0008759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FastText</w:t>
      </w:r>
      <w:proofErr w:type="spellEnd"/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и т</w:t>
      </w:r>
      <w:r w:rsidRPr="00087591">
        <w:rPr>
          <w:rFonts w:ascii="Times New Roman" w:hAnsi="Times New Roman" w:cs="Times New Roman"/>
          <w:sz w:val="28"/>
          <w:szCs w:val="28"/>
        </w:rPr>
        <w:t>.д.</w:t>
      </w:r>
    </w:p>
    <w:p w14:paraId="55C4BCAD" w14:textId="3CB27944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 работу с Большими данными интернет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угроз, такими как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5E2F6C7" w14:textId="251F80B1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Опиши </w:t>
      </w:r>
      <w:r w:rsidRPr="00087591">
        <w:rPr>
          <w:rFonts w:ascii="Times New Roman" w:hAnsi="Times New Roman" w:cs="Times New Roman"/>
          <w:sz w:val="28"/>
          <w:szCs w:val="28"/>
        </w:rPr>
        <w:t>основные типы интернет-угроз могут быть обнаружены с помощью методов машинного обучения.</w:t>
      </w:r>
    </w:p>
    <w:p w14:paraId="252DD0FE" w14:textId="75506929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этапы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классификации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, Man in the Middle, Malware, Phishing, SQL injection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087591">
        <w:rPr>
          <w:rFonts w:ascii="Times New Roman" w:hAnsi="Times New Roman" w:cs="Times New Roman"/>
          <w:sz w:val="28"/>
          <w:szCs w:val="28"/>
        </w:rPr>
        <w:t>Охарактеризуйте алгоритм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ы классификации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Support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Vector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Machine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и Метод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087591">
        <w:rPr>
          <w:rFonts w:ascii="Times New Roman" w:hAnsi="Times New Roman" w:cs="Times New Roman"/>
          <w:sz w:val="28"/>
          <w:szCs w:val="28"/>
        </w:rPr>
        <w:t>-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ближайших соседей.</w:t>
      </w:r>
    </w:p>
    <w:p w14:paraId="69B75B51" w14:textId="3030D70F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 xml:space="preserve">Дайте характеристику методам классификации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hAnsi="Times New Roman" w:cs="Times New Roman"/>
          <w:sz w:val="28"/>
          <w:szCs w:val="28"/>
        </w:rPr>
        <w:t xml:space="preserve">. Опишите алгоритмы классификации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Decision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Tree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>и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Pr="00087591">
        <w:rPr>
          <w:rFonts w:ascii="Times New Roman" w:hAnsi="Times New Roman" w:cs="Times New Roman"/>
          <w:sz w:val="28"/>
          <w:szCs w:val="28"/>
        </w:rPr>
        <w:t>.</w:t>
      </w:r>
    </w:p>
    <w:p w14:paraId="3A37115C" w14:textId="798941A2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этапы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классификации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, Man in the Middle, Malware, Phishing, SQL injection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087591">
        <w:rPr>
          <w:rFonts w:ascii="Times New Roman" w:hAnsi="Times New Roman" w:cs="Times New Roman"/>
          <w:sz w:val="28"/>
          <w:szCs w:val="28"/>
        </w:rPr>
        <w:t>Охарактеризуйте алгоритм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ы классификации 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XgBoost</w:t>
      </w:r>
      <w:proofErr w:type="spellEnd"/>
      <w:r w:rsidRPr="00087591">
        <w:rPr>
          <w:rFonts w:ascii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  <w:lang w:val="kk-KZ"/>
        </w:rPr>
        <w:t xml:space="preserve">и </w:t>
      </w:r>
      <w:proofErr w:type="spellStart"/>
      <w:r w:rsidRPr="00087591">
        <w:rPr>
          <w:rFonts w:ascii="Times New Roman" w:hAnsi="Times New Roman" w:cs="Times New Roman"/>
          <w:sz w:val="28"/>
          <w:szCs w:val="28"/>
          <w:lang w:val="en-US"/>
        </w:rPr>
        <w:t>CatBoost</w:t>
      </w:r>
      <w:proofErr w:type="spellEnd"/>
      <w:r w:rsidRPr="00087591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6DA1D594" w14:textId="3E020025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, какие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 типы нейронных сетей обычно используются для классификации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48B82D4" w14:textId="05CA40E5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Дайте характеристику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нейронной сети прямого распространения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(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>Feedforward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>neural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>network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)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</w:rPr>
        <w:t xml:space="preserve"> для классификации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726E6CB" w14:textId="58FBB8EB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t>Опишите применением сверточных нейронных сетей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 (CNN)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</w:rPr>
        <w:t xml:space="preserve">для классификации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A70C341" w14:textId="1C0ADD17" w:rsidR="002A5350" w:rsidRPr="00087591" w:rsidRDefault="002A5350" w:rsidP="00301089">
      <w:pPr>
        <w:pStyle w:val="a3"/>
        <w:numPr>
          <w:ilvl w:val="0"/>
          <w:numId w:val="1"/>
        </w:numPr>
        <w:tabs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Объясните, как рекуррентные нейронные сети (RNN) могут быть использованы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</w:rPr>
        <w:t xml:space="preserve">для классификации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2FF4F5B" w14:textId="13FD6280" w:rsidR="002A5350" w:rsidRPr="00087591" w:rsidRDefault="002A5350" w:rsidP="00301089">
      <w:pPr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87591">
        <w:rPr>
          <w:rFonts w:ascii="Times New Roman" w:eastAsia="Times New Roman" w:hAnsi="Times New Roman" w:cs="Times New Roman"/>
          <w:sz w:val="28"/>
          <w:szCs w:val="28"/>
          <w:lang w:val="kk-KZ"/>
        </w:rPr>
        <w:lastRenderedPageBreak/>
        <w:t xml:space="preserve">Дайте характеристику нейронной сети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LSTM (Long </w:t>
      </w:r>
      <w:proofErr w:type="spellStart"/>
      <w:r w:rsidRPr="00087591">
        <w:rPr>
          <w:rFonts w:ascii="Times New Roman" w:eastAsia="Times New Roman" w:hAnsi="Times New Roman" w:cs="Times New Roman"/>
          <w:sz w:val="28"/>
          <w:szCs w:val="28"/>
        </w:rPr>
        <w:t>Short-Term</w:t>
      </w:r>
      <w:proofErr w:type="spellEnd"/>
      <w:r w:rsidRPr="00087591">
        <w:rPr>
          <w:rFonts w:ascii="Times New Roman" w:eastAsia="Times New Roman" w:hAnsi="Times New Roman" w:cs="Times New Roman"/>
          <w:sz w:val="28"/>
          <w:szCs w:val="28"/>
        </w:rPr>
        <w:t xml:space="preserve"> Memory) и почему они эффективны в задачах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</w:rPr>
        <w:t xml:space="preserve">классификации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="00087591"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7591"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498DF9E" w14:textId="4AB6AC10" w:rsidR="002A5350" w:rsidRPr="00087591" w:rsidRDefault="00087591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87591">
        <w:rPr>
          <w:rFonts w:ascii="Times New Roman" w:eastAsia="Times New Roman" w:hAnsi="Times New Roman" w:cs="Times New Roman"/>
          <w:sz w:val="28"/>
          <w:szCs w:val="28"/>
        </w:rPr>
        <w:t>Охарактеризуйте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модель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BERT (Bidirectional Encoder Representations from Transformers)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для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</w:rPr>
        <w:t>классификации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DoS, Man in the Middle, Malware, Phishing, SQL injection </w:t>
      </w:r>
      <w:r w:rsidRPr="00087591">
        <w:rPr>
          <w:rFonts w:ascii="Times New Roman" w:hAnsi="Times New Roman" w:cs="Times New Roman"/>
          <w:sz w:val="28"/>
          <w:szCs w:val="28"/>
        </w:rPr>
        <w:t>угроз</w:t>
      </w:r>
      <w:r w:rsidRPr="00087591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CF3CC82" w14:textId="2A9246EE" w:rsidR="00087591" w:rsidRPr="00087591" w:rsidRDefault="00087591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</w:rPr>
        <w:t xml:space="preserve">Объясните, какие методы можно использовать для оценки качества модели, обученной на задаче обнаружения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DoS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ddl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lware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hishing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jection</w:t>
      </w:r>
      <w:r w:rsidRPr="0008759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87591">
        <w:rPr>
          <w:rFonts w:ascii="Times New Roman" w:hAnsi="Times New Roman" w:cs="Times New Roman"/>
          <w:sz w:val="28"/>
          <w:szCs w:val="28"/>
        </w:rPr>
        <w:t>угроз.</w:t>
      </w:r>
    </w:p>
    <w:p w14:paraId="48B7DC0C" w14:textId="20B2A41E" w:rsidR="00087591" w:rsidRPr="00087591" w:rsidRDefault="00087591" w:rsidP="00301089">
      <w:pPr>
        <w:pStyle w:val="a3"/>
        <w:numPr>
          <w:ilvl w:val="0"/>
          <w:numId w:val="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7591">
        <w:rPr>
          <w:rFonts w:ascii="Times New Roman" w:hAnsi="Times New Roman" w:cs="Times New Roman"/>
          <w:sz w:val="28"/>
          <w:szCs w:val="28"/>
        </w:rPr>
        <w:t>Опишите технологические решения необходимы для обеспечения анализа больших данных интернет-угроз</w:t>
      </w:r>
    </w:p>
    <w:p w14:paraId="004ED2E4" w14:textId="0857E85A" w:rsidR="00087591" w:rsidRDefault="00087591" w:rsidP="00087591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F79684A" w14:textId="340177B4" w:rsidR="00087591" w:rsidRPr="00A149A0" w:rsidRDefault="00087591" w:rsidP="00087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A149A0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2 блок</w:t>
      </w:r>
    </w:p>
    <w:p w14:paraId="375A1220" w14:textId="15763862" w:rsidR="00087591" w:rsidRDefault="00087591" w:rsidP="00087591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75D7D38" w14:textId="3908A4D6" w:rsidR="00087591" w:rsidRPr="00301089" w:rsidRDefault="00087591" w:rsidP="00FC01BC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01089">
        <w:rPr>
          <w:rFonts w:ascii="Times New Roman" w:eastAsia="Times New Roman" w:hAnsi="Times New Roman" w:cs="Times New Roman"/>
          <w:sz w:val="28"/>
          <w:szCs w:val="28"/>
        </w:rPr>
        <w:t xml:space="preserve">Опишите, какие методы обработки </w:t>
      </w:r>
      <w:r w:rsidR="00301089" w:rsidRPr="00301089">
        <w:rPr>
          <w:rFonts w:ascii="Times New Roman" w:eastAsia="Times New Roman" w:hAnsi="Times New Roman" w:cs="Times New Roman"/>
          <w:sz w:val="28"/>
          <w:szCs w:val="28"/>
          <w:lang w:val="kk-KZ"/>
        </w:rPr>
        <w:t xml:space="preserve">больших данных </w:t>
      </w:r>
      <w:r w:rsidRPr="00301089">
        <w:rPr>
          <w:rFonts w:ascii="Times New Roman" w:eastAsia="Times New Roman" w:hAnsi="Times New Roman" w:cs="Times New Roman"/>
          <w:sz w:val="28"/>
          <w:szCs w:val="28"/>
        </w:rPr>
        <w:t xml:space="preserve">необходимо использовать </w:t>
      </w:r>
      <w:r w:rsidR="00301089" w:rsidRPr="00301089">
        <w:rPr>
          <w:rFonts w:ascii="Times New Roman" w:eastAsia="Times New Roman" w:hAnsi="Times New Roman" w:cs="Times New Roman"/>
          <w:sz w:val="28"/>
          <w:szCs w:val="28"/>
          <w:lang w:val="kk-KZ"/>
        </w:rPr>
        <w:t>для классификации нейронными сетями</w:t>
      </w:r>
      <w:r w:rsidRPr="0030108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899AF93" w14:textId="7204F7B5" w:rsidR="00087591" w:rsidRPr="00301089" w:rsidRDefault="00087591" w:rsidP="00FC01BC">
      <w:pPr>
        <w:numPr>
          <w:ilvl w:val="0"/>
          <w:numId w:val="2"/>
        </w:numPr>
        <w:tabs>
          <w:tab w:val="left" w:pos="426"/>
        </w:tabs>
        <w:spacing w:before="100" w:beforeAutospacing="1" w:after="100" w:afterAutospacing="1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01089">
        <w:rPr>
          <w:rFonts w:ascii="Times New Roman" w:eastAsia="Times New Roman" w:hAnsi="Times New Roman" w:cs="Times New Roman"/>
          <w:sz w:val="28"/>
          <w:szCs w:val="28"/>
        </w:rPr>
        <w:t xml:space="preserve">Опишите стратегии, которые используются для борьбы с переобучением нейронных сетей в задачах классификации </w:t>
      </w:r>
      <w:r w:rsidR="00301089" w:rsidRPr="00301089">
        <w:rPr>
          <w:rFonts w:ascii="Times New Roman" w:eastAsia="Times New Roman" w:hAnsi="Times New Roman" w:cs="Times New Roman"/>
          <w:sz w:val="28"/>
          <w:szCs w:val="28"/>
          <w:lang w:val="kk-KZ"/>
        </w:rPr>
        <w:t>больших данных</w:t>
      </w:r>
      <w:r w:rsidRPr="0030108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C5D788" w14:textId="3695C5EA" w:rsidR="00087591" w:rsidRPr="00301089" w:rsidRDefault="00087591" w:rsidP="00FC01BC">
      <w:pPr>
        <w:numPr>
          <w:ilvl w:val="0"/>
          <w:numId w:val="2"/>
        </w:numPr>
        <w:tabs>
          <w:tab w:val="left" w:pos="426"/>
        </w:tabs>
        <w:spacing w:before="100" w:beforeAutospacing="1" w:after="100" w:afterAutospacing="1" w:line="240" w:lineRule="auto"/>
        <w:ind w:left="0" w:firstLine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301089">
        <w:rPr>
          <w:rFonts w:ascii="Times New Roman" w:eastAsia="Times New Roman" w:hAnsi="Times New Roman" w:cs="Times New Roman"/>
          <w:sz w:val="28"/>
          <w:szCs w:val="28"/>
        </w:rPr>
        <w:t xml:space="preserve">Приведите методы балансировки в задачах классификации </w:t>
      </w:r>
      <w:r w:rsidR="00301089" w:rsidRPr="00301089">
        <w:rPr>
          <w:rFonts w:ascii="Times New Roman" w:eastAsia="Times New Roman" w:hAnsi="Times New Roman" w:cs="Times New Roman"/>
          <w:sz w:val="28"/>
          <w:szCs w:val="28"/>
          <w:lang w:val="kk-KZ"/>
        </w:rPr>
        <w:t>больших данных</w:t>
      </w:r>
      <w:r w:rsidRPr="0030108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8F153E9" w14:textId="663A606B" w:rsidR="00301089" w:rsidRPr="00301089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301089">
        <w:rPr>
          <w:sz w:val="28"/>
          <w:szCs w:val="28"/>
        </w:rPr>
        <w:t xml:space="preserve">Опишите основные принципы работы моделей GPT и </w:t>
      </w:r>
      <w:proofErr w:type="spellStart"/>
      <w:r w:rsidRPr="00301089">
        <w:rPr>
          <w:sz w:val="28"/>
          <w:szCs w:val="28"/>
        </w:rPr>
        <w:t>ChatGPT</w:t>
      </w:r>
      <w:proofErr w:type="spellEnd"/>
      <w:r w:rsidRPr="00301089">
        <w:rPr>
          <w:sz w:val="28"/>
          <w:szCs w:val="28"/>
        </w:rPr>
        <w:t>. Какие технологии лежат в их основе</w:t>
      </w:r>
      <w:r>
        <w:rPr>
          <w:sz w:val="28"/>
          <w:szCs w:val="28"/>
        </w:rPr>
        <w:t>.</w:t>
      </w:r>
    </w:p>
    <w:p w14:paraId="7D2CC03F" w14:textId="388CC2EA" w:rsidR="00301089" w:rsidRPr="00301089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301089">
        <w:rPr>
          <w:rStyle w:val="a5"/>
          <w:b w:val="0"/>
          <w:bCs w:val="0"/>
          <w:sz w:val="28"/>
          <w:szCs w:val="28"/>
        </w:rPr>
        <w:t>Опиши использование</w:t>
      </w:r>
      <w:r w:rsidRPr="00301089">
        <w:rPr>
          <w:sz w:val="28"/>
          <w:szCs w:val="28"/>
        </w:rPr>
        <w:t xml:space="preserve"> GPT для анализа текстовых данных</w:t>
      </w:r>
      <w:r>
        <w:rPr>
          <w:sz w:val="28"/>
          <w:szCs w:val="28"/>
        </w:rPr>
        <w:t>.</w:t>
      </w:r>
      <w:r w:rsidRPr="00301089">
        <w:rPr>
          <w:sz w:val="28"/>
          <w:szCs w:val="28"/>
        </w:rPr>
        <w:t xml:space="preserve"> Приведите примеры конкретных задач.</w:t>
      </w:r>
    </w:p>
    <w:p w14:paraId="38D83057" w14:textId="1664A3B9" w:rsidR="00301089" w:rsidRPr="00301089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301089">
        <w:rPr>
          <w:rStyle w:val="a5"/>
          <w:b w:val="0"/>
          <w:bCs w:val="0"/>
          <w:sz w:val="28"/>
          <w:szCs w:val="28"/>
        </w:rPr>
        <w:t>Объясните,</w:t>
      </w:r>
      <w:r w:rsidRPr="00301089">
        <w:rPr>
          <w:sz w:val="28"/>
          <w:szCs w:val="28"/>
        </w:rPr>
        <w:t xml:space="preserve"> </w:t>
      </w:r>
      <w:r>
        <w:rPr>
          <w:sz w:val="28"/>
          <w:szCs w:val="28"/>
        </w:rPr>
        <w:t>как</w:t>
      </w:r>
      <w:r w:rsidRPr="00301089">
        <w:rPr>
          <w:sz w:val="28"/>
          <w:szCs w:val="28"/>
        </w:rPr>
        <w:t xml:space="preserve"> размер тренировочного </w:t>
      </w:r>
      <w:proofErr w:type="spellStart"/>
      <w:r w:rsidRPr="00301089">
        <w:rPr>
          <w:sz w:val="28"/>
          <w:szCs w:val="28"/>
        </w:rPr>
        <w:t>датасета</w:t>
      </w:r>
      <w:proofErr w:type="spellEnd"/>
      <w:r w:rsidRPr="00301089">
        <w:rPr>
          <w:sz w:val="28"/>
          <w:szCs w:val="28"/>
        </w:rPr>
        <w:t xml:space="preserve"> влияет на производительность моделей GPT</w:t>
      </w:r>
      <w:r>
        <w:rPr>
          <w:sz w:val="28"/>
          <w:szCs w:val="28"/>
        </w:rPr>
        <w:t>.</w:t>
      </w:r>
      <w:r w:rsidRPr="00301089">
        <w:rPr>
          <w:sz w:val="28"/>
          <w:szCs w:val="28"/>
        </w:rPr>
        <w:t xml:space="preserve"> Объясните, почему это важно при работе с большими данными.</w:t>
      </w:r>
    </w:p>
    <w:p w14:paraId="58C35265" w14:textId="2A7909F6" w:rsidR="00301089" w:rsidRPr="00301089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301089">
        <w:rPr>
          <w:rStyle w:val="a5"/>
          <w:b w:val="0"/>
          <w:bCs w:val="0"/>
          <w:sz w:val="28"/>
          <w:szCs w:val="28"/>
        </w:rPr>
        <w:t>Опишите</w:t>
      </w:r>
      <w:r w:rsidRPr="00301089">
        <w:rPr>
          <w:sz w:val="28"/>
          <w:szCs w:val="28"/>
        </w:rPr>
        <w:t xml:space="preserve">, как можно адаптировать предварительно обученную модель GPT для специфических задач анализа </w:t>
      </w:r>
      <w:r>
        <w:rPr>
          <w:sz w:val="28"/>
          <w:szCs w:val="28"/>
        </w:rPr>
        <w:t xml:space="preserve">больших </w:t>
      </w:r>
      <w:r w:rsidRPr="00301089">
        <w:rPr>
          <w:sz w:val="28"/>
          <w:szCs w:val="28"/>
        </w:rPr>
        <w:t>данных.</w:t>
      </w:r>
    </w:p>
    <w:p w14:paraId="583CCFE5" w14:textId="2741934B" w:rsidR="00301089" w:rsidRPr="00301089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>Охарактеризуй</w:t>
      </w:r>
      <w:r w:rsidRPr="00301089">
        <w:rPr>
          <w:sz w:val="28"/>
          <w:szCs w:val="28"/>
        </w:rPr>
        <w:t xml:space="preserve"> этические проблемы</w:t>
      </w:r>
      <w:r>
        <w:rPr>
          <w:sz w:val="28"/>
          <w:szCs w:val="28"/>
        </w:rPr>
        <w:t>, которые</w:t>
      </w:r>
      <w:r w:rsidRPr="00301089">
        <w:rPr>
          <w:sz w:val="28"/>
          <w:szCs w:val="28"/>
        </w:rPr>
        <w:t xml:space="preserve"> могут возникнуть при использовании GPT для анализа данных</w:t>
      </w:r>
      <w:r>
        <w:rPr>
          <w:sz w:val="28"/>
          <w:szCs w:val="28"/>
        </w:rPr>
        <w:t>.</w:t>
      </w:r>
      <w:r w:rsidRPr="00301089">
        <w:rPr>
          <w:sz w:val="28"/>
          <w:szCs w:val="28"/>
        </w:rPr>
        <w:t xml:space="preserve"> Обсудите потенциальные риски и способы их минимизации.</w:t>
      </w:r>
    </w:p>
    <w:p w14:paraId="300070EA" w14:textId="1FA52267" w:rsidR="00301089" w:rsidRPr="00301089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301089">
        <w:rPr>
          <w:sz w:val="28"/>
          <w:szCs w:val="28"/>
        </w:rPr>
        <w:t xml:space="preserve">Приведите примеры использования </w:t>
      </w:r>
      <w:proofErr w:type="spellStart"/>
      <w:r w:rsidRPr="00301089">
        <w:rPr>
          <w:sz w:val="28"/>
          <w:szCs w:val="28"/>
        </w:rPr>
        <w:t>ChatGPT</w:t>
      </w:r>
      <w:proofErr w:type="spellEnd"/>
      <w:r w:rsidRPr="00301089">
        <w:rPr>
          <w:sz w:val="28"/>
          <w:szCs w:val="28"/>
        </w:rPr>
        <w:t xml:space="preserve"> для поддержки принятия решений на основе </w:t>
      </w:r>
      <w:r>
        <w:rPr>
          <w:sz w:val="28"/>
          <w:szCs w:val="28"/>
        </w:rPr>
        <w:t xml:space="preserve">анализа больших </w:t>
      </w:r>
      <w:r w:rsidRPr="00301089">
        <w:rPr>
          <w:sz w:val="28"/>
          <w:szCs w:val="28"/>
        </w:rPr>
        <w:t>данных.</w:t>
      </w:r>
    </w:p>
    <w:p w14:paraId="18A5B83C" w14:textId="36A816DC" w:rsidR="00301089" w:rsidRDefault="00A149A0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Опишите</w:t>
      </w:r>
      <w:r w:rsidR="00301089" w:rsidRPr="00301089">
        <w:rPr>
          <w:sz w:val="28"/>
          <w:szCs w:val="28"/>
        </w:rPr>
        <w:t xml:space="preserve"> основные отличия и преимущества использования GPT по сравнению с традиционными моделями машинного обучения для анализа текстовых данных</w:t>
      </w:r>
      <w:r w:rsidR="00E33F68">
        <w:rPr>
          <w:sz w:val="28"/>
          <w:szCs w:val="28"/>
        </w:rPr>
        <w:t>.</w:t>
      </w:r>
    </w:p>
    <w:p w14:paraId="375801AA" w14:textId="77777777" w:rsidR="00A149A0" w:rsidRDefault="00301089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 xml:space="preserve">Опишите </w:t>
      </w:r>
      <w:r w:rsidRPr="00301089">
        <w:rPr>
          <w:sz w:val="28"/>
          <w:szCs w:val="28"/>
        </w:rPr>
        <w:t>тенденции и развитие</w:t>
      </w:r>
      <w:r w:rsidR="00A149A0">
        <w:rPr>
          <w:sz w:val="28"/>
          <w:szCs w:val="28"/>
        </w:rPr>
        <w:t>, которые</w:t>
      </w:r>
      <w:r w:rsidRPr="00301089">
        <w:rPr>
          <w:sz w:val="28"/>
          <w:szCs w:val="28"/>
        </w:rPr>
        <w:t xml:space="preserve"> можно ожидать в области использования GPT и подобных моделей для анализа больших данных в ближайшие годы </w:t>
      </w:r>
    </w:p>
    <w:p w14:paraId="55C0B770" w14:textId="77777777" w:rsidR="00A149A0" w:rsidRDefault="00A149A0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A149A0">
        <w:rPr>
          <w:rStyle w:val="a5"/>
          <w:b w:val="0"/>
          <w:bCs w:val="0"/>
          <w:sz w:val="28"/>
          <w:szCs w:val="28"/>
        </w:rPr>
        <w:t>Опишите инструмент</w:t>
      </w:r>
      <w:r>
        <w:rPr>
          <w:rStyle w:val="a5"/>
          <w:sz w:val="28"/>
          <w:szCs w:val="28"/>
        </w:rPr>
        <w:t xml:space="preserve"> </w:t>
      </w:r>
      <w:r w:rsidRPr="00A149A0">
        <w:rPr>
          <w:sz w:val="28"/>
          <w:szCs w:val="28"/>
        </w:rPr>
        <w:t>Power BI и какие основные компоненты входят в состав этого инструмента</w:t>
      </w:r>
      <w:r>
        <w:rPr>
          <w:sz w:val="28"/>
          <w:szCs w:val="28"/>
        </w:rPr>
        <w:t>.</w:t>
      </w:r>
    </w:p>
    <w:p w14:paraId="08973089" w14:textId="66EDCDAF" w:rsidR="00A149A0" w:rsidRPr="00A149A0" w:rsidRDefault="00A149A0" w:rsidP="00FC01BC">
      <w:pPr>
        <w:pStyle w:val="a4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>Охарактеризуйте, какие</w:t>
      </w:r>
      <w:r w:rsidRPr="00A149A0">
        <w:rPr>
          <w:sz w:val="28"/>
          <w:szCs w:val="28"/>
        </w:rPr>
        <w:t xml:space="preserve"> источники данных можно подключать к Power BI? Приведите примеры и описания процесса импорта данных из одного из этих источников.</w:t>
      </w:r>
    </w:p>
    <w:p w14:paraId="2B2DA1CF" w14:textId="0A00A3D5" w:rsidR="00A149A0" w:rsidRPr="00A149A0" w:rsidRDefault="00A149A0" w:rsidP="00FC01BC">
      <w:pPr>
        <w:pStyle w:val="a4"/>
        <w:numPr>
          <w:ilvl w:val="0"/>
          <w:numId w:val="2"/>
        </w:numPr>
        <w:ind w:left="0" w:firstLine="0"/>
        <w:jc w:val="both"/>
        <w:rPr>
          <w:sz w:val="28"/>
          <w:szCs w:val="28"/>
        </w:rPr>
      </w:pPr>
      <w:r w:rsidRPr="00A149A0">
        <w:rPr>
          <w:rStyle w:val="a5"/>
          <w:b w:val="0"/>
          <w:bCs w:val="0"/>
          <w:sz w:val="28"/>
          <w:szCs w:val="28"/>
        </w:rPr>
        <w:lastRenderedPageBreak/>
        <w:t>Опишите связи данных</w:t>
      </w:r>
      <w:r w:rsidRPr="00A149A0">
        <w:rPr>
          <w:sz w:val="28"/>
          <w:szCs w:val="28"/>
        </w:rPr>
        <w:t xml:space="preserve"> в Power BI и как они управляются</w:t>
      </w:r>
      <w:r>
        <w:rPr>
          <w:sz w:val="28"/>
          <w:szCs w:val="28"/>
        </w:rPr>
        <w:t>.</w:t>
      </w:r>
    </w:p>
    <w:p w14:paraId="10A53D5C" w14:textId="2CD42324" w:rsidR="00A149A0" w:rsidRPr="00A149A0" w:rsidRDefault="00A149A0" w:rsidP="00FC01BC">
      <w:pPr>
        <w:pStyle w:val="a4"/>
        <w:numPr>
          <w:ilvl w:val="0"/>
          <w:numId w:val="2"/>
        </w:numPr>
        <w:ind w:left="0" w:firstLine="0"/>
        <w:jc w:val="both"/>
        <w:rPr>
          <w:sz w:val="28"/>
          <w:szCs w:val="28"/>
        </w:rPr>
      </w:pPr>
      <w:r w:rsidRPr="00A149A0">
        <w:rPr>
          <w:rStyle w:val="a5"/>
          <w:b w:val="0"/>
          <w:bCs w:val="0"/>
          <w:sz w:val="28"/>
          <w:szCs w:val="28"/>
        </w:rPr>
        <w:t>Охарактеризуйте</w:t>
      </w:r>
      <w:r w:rsidRPr="00A149A0">
        <w:rPr>
          <w:sz w:val="28"/>
          <w:szCs w:val="28"/>
        </w:rPr>
        <w:t xml:space="preserve"> DAX и для чего он используется в Power BI</w:t>
      </w:r>
      <w:r>
        <w:rPr>
          <w:sz w:val="28"/>
          <w:szCs w:val="28"/>
        </w:rPr>
        <w:t>.</w:t>
      </w:r>
      <w:r w:rsidRPr="00A149A0">
        <w:rPr>
          <w:sz w:val="28"/>
          <w:szCs w:val="28"/>
        </w:rPr>
        <w:t xml:space="preserve"> Приведите пример простой функции DAX и ее использования в реальном сценарии.</w:t>
      </w:r>
    </w:p>
    <w:p w14:paraId="2E2FA244" w14:textId="66F8F39B" w:rsidR="00A149A0" w:rsidRPr="00A149A0" w:rsidRDefault="00A149A0" w:rsidP="00FC01BC">
      <w:pPr>
        <w:pStyle w:val="a4"/>
        <w:numPr>
          <w:ilvl w:val="0"/>
          <w:numId w:val="2"/>
        </w:numPr>
        <w:ind w:left="0" w:firstLine="0"/>
        <w:jc w:val="both"/>
        <w:rPr>
          <w:sz w:val="28"/>
          <w:szCs w:val="28"/>
        </w:rPr>
      </w:pPr>
      <w:r w:rsidRPr="00A149A0">
        <w:rPr>
          <w:rStyle w:val="a5"/>
          <w:b w:val="0"/>
          <w:bCs w:val="0"/>
          <w:sz w:val="28"/>
          <w:szCs w:val="28"/>
        </w:rPr>
        <w:t>Опишите</w:t>
      </w:r>
      <w:r w:rsidRPr="00A149A0">
        <w:rPr>
          <w:sz w:val="28"/>
          <w:szCs w:val="28"/>
        </w:rPr>
        <w:t xml:space="preserve"> типы визуализаций </w:t>
      </w:r>
      <w:r>
        <w:rPr>
          <w:sz w:val="28"/>
          <w:szCs w:val="28"/>
        </w:rPr>
        <w:t xml:space="preserve">данных </w:t>
      </w:r>
      <w:r w:rsidRPr="00A149A0">
        <w:rPr>
          <w:sz w:val="28"/>
          <w:szCs w:val="28"/>
        </w:rPr>
        <w:t>в Power BI? Опишите процесс создания интерактивной визуализации</w:t>
      </w:r>
      <w:r>
        <w:rPr>
          <w:sz w:val="28"/>
          <w:szCs w:val="28"/>
        </w:rPr>
        <w:t>.</w:t>
      </w:r>
    </w:p>
    <w:p w14:paraId="7470D07F" w14:textId="37209161" w:rsidR="00A149A0" w:rsidRPr="00FC01BC" w:rsidRDefault="00FC01BC" w:rsidP="00FC01BC">
      <w:pPr>
        <w:pStyle w:val="a4"/>
        <w:numPr>
          <w:ilvl w:val="0"/>
          <w:numId w:val="2"/>
        </w:numPr>
        <w:ind w:left="0" w:firstLine="0"/>
        <w:jc w:val="both"/>
        <w:rPr>
          <w:b/>
          <w:bCs/>
          <w:sz w:val="28"/>
          <w:szCs w:val="28"/>
        </w:rPr>
      </w:pPr>
      <w:r w:rsidRPr="00FC01BC">
        <w:rPr>
          <w:rStyle w:val="a5"/>
          <w:b w:val="0"/>
          <w:bCs w:val="0"/>
          <w:sz w:val="28"/>
          <w:szCs w:val="28"/>
        </w:rPr>
        <w:t xml:space="preserve">Опишите </w:t>
      </w:r>
      <w:r w:rsidRPr="00FC01BC">
        <w:rPr>
          <w:rStyle w:val="a5"/>
          <w:b w:val="0"/>
          <w:bCs w:val="0"/>
          <w:sz w:val="28"/>
          <w:szCs w:val="28"/>
          <w:lang w:val="en-US"/>
        </w:rPr>
        <w:t>Web</w:t>
      </w:r>
      <w:r w:rsidRPr="00FC01BC">
        <w:rPr>
          <w:rStyle w:val="a5"/>
          <w:b w:val="0"/>
          <w:bCs w:val="0"/>
          <w:sz w:val="28"/>
          <w:szCs w:val="28"/>
        </w:rPr>
        <w:t xml:space="preserve"> </w:t>
      </w:r>
      <w:r w:rsidRPr="00FC01BC">
        <w:rPr>
          <w:rStyle w:val="a5"/>
          <w:b w:val="0"/>
          <w:bCs w:val="0"/>
          <w:sz w:val="28"/>
          <w:szCs w:val="28"/>
          <w:lang w:val="en-US"/>
        </w:rPr>
        <w:t>interface</w:t>
      </w:r>
      <w:r w:rsidRPr="00FC01BC">
        <w:rPr>
          <w:rStyle w:val="a5"/>
          <w:b w:val="0"/>
          <w:bCs w:val="0"/>
          <w:sz w:val="28"/>
          <w:szCs w:val="28"/>
        </w:rPr>
        <w:t xml:space="preserve"> </w:t>
      </w:r>
      <w:r w:rsidRPr="00FC01BC">
        <w:rPr>
          <w:rStyle w:val="a5"/>
          <w:b w:val="0"/>
          <w:bCs w:val="0"/>
          <w:sz w:val="28"/>
          <w:szCs w:val="28"/>
          <w:lang w:val="en-US"/>
        </w:rPr>
        <w:t>Power</w:t>
      </w:r>
      <w:r w:rsidRPr="00FC01BC">
        <w:rPr>
          <w:rStyle w:val="a5"/>
          <w:b w:val="0"/>
          <w:bCs w:val="0"/>
          <w:sz w:val="28"/>
          <w:szCs w:val="28"/>
        </w:rPr>
        <w:t xml:space="preserve"> </w:t>
      </w:r>
      <w:r w:rsidRPr="00FC01BC">
        <w:rPr>
          <w:rStyle w:val="a5"/>
          <w:b w:val="0"/>
          <w:bCs w:val="0"/>
          <w:sz w:val="28"/>
          <w:szCs w:val="28"/>
          <w:lang w:val="en-US"/>
        </w:rPr>
        <w:t>BI</w:t>
      </w:r>
      <w:r w:rsidRPr="00FC01BC">
        <w:rPr>
          <w:rStyle w:val="a5"/>
          <w:b w:val="0"/>
          <w:bCs w:val="0"/>
          <w:sz w:val="28"/>
          <w:szCs w:val="28"/>
        </w:rPr>
        <w:t xml:space="preserve">, </w:t>
      </w:r>
      <w:r w:rsidRPr="00FC01BC">
        <w:rPr>
          <w:rStyle w:val="a5"/>
          <w:b w:val="0"/>
          <w:bCs w:val="0"/>
          <w:sz w:val="28"/>
          <w:szCs w:val="28"/>
          <w:lang w:val="kk-KZ"/>
        </w:rPr>
        <w:t>какие он имеет особенности</w:t>
      </w:r>
      <w:r w:rsidRPr="00FC01BC">
        <w:rPr>
          <w:rStyle w:val="a5"/>
          <w:b w:val="0"/>
          <w:bCs w:val="0"/>
          <w:sz w:val="28"/>
          <w:szCs w:val="28"/>
        </w:rPr>
        <w:t>.</w:t>
      </w:r>
    </w:p>
    <w:p w14:paraId="1B53F760" w14:textId="4C97D40D" w:rsidR="00A149A0" w:rsidRDefault="00FC01BC" w:rsidP="00FC01BC">
      <w:pPr>
        <w:pStyle w:val="a4"/>
        <w:numPr>
          <w:ilvl w:val="0"/>
          <w:numId w:val="2"/>
        </w:numPr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Опишите </w:t>
      </w:r>
      <w:r w:rsidR="00A149A0" w:rsidRPr="00A149A0">
        <w:rPr>
          <w:sz w:val="28"/>
          <w:szCs w:val="28"/>
        </w:rPr>
        <w:t>методы можно использовать для оптимизации производительности отчетов в Power BI</w:t>
      </w:r>
      <w:r>
        <w:rPr>
          <w:sz w:val="28"/>
          <w:szCs w:val="28"/>
        </w:rPr>
        <w:t>.</w:t>
      </w:r>
    </w:p>
    <w:p w14:paraId="77AEC877" w14:textId="287E0CAE" w:rsidR="00FC01BC" w:rsidRDefault="00FC01BC" w:rsidP="00FC01BC">
      <w:pPr>
        <w:pStyle w:val="a4"/>
        <w:numPr>
          <w:ilvl w:val="0"/>
          <w:numId w:val="2"/>
        </w:numPr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>Охарактеризуйте уровень защищенности больших данных в веб-приложениях.</w:t>
      </w:r>
    </w:p>
    <w:p w14:paraId="5EA5C652" w14:textId="72A2049C" w:rsidR="00FC01BC" w:rsidRPr="00FC01BC" w:rsidRDefault="00FC01BC" w:rsidP="00FC01BC">
      <w:pPr>
        <w:pStyle w:val="a4"/>
        <w:numPr>
          <w:ilvl w:val="0"/>
          <w:numId w:val="2"/>
        </w:numPr>
        <w:ind w:left="0" w:firstLine="0"/>
        <w:jc w:val="both"/>
        <w:rPr>
          <w:sz w:val="28"/>
          <w:szCs w:val="28"/>
        </w:rPr>
      </w:pPr>
      <w:r w:rsidRPr="00FC01BC">
        <w:rPr>
          <w:sz w:val="28"/>
          <w:szCs w:val="28"/>
        </w:rPr>
        <w:t xml:space="preserve">Опишите разработку веб-приложения </w:t>
      </w:r>
      <w:r w:rsidRPr="00FC01BC">
        <w:rPr>
          <w:sz w:val="28"/>
          <w:szCs w:val="28"/>
          <w:lang w:val="kk-KZ"/>
        </w:rPr>
        <w:t>с использованием защиты данных методами машинного обучения</w:t>
      </w:r>
    </w:p>
    <w:p w14:paraId="2630DC18" w14:textId="19F406EE" w:rsidR="00A149A0" w:rsidRDefault="00FC01BC" w:rsidP="00FC01BC">
      <w:pPr>
        <w:pStyle w:val="a4"/>
        <w:tabs>
          <w:tab w:val="left" w:pos="426"/>
        </w:tabs>
        <w:jc w:val="center"/>
        <w:rPr>
          <w:b/>
          <w:bCs/>
          <w:sz w:val="28"/>
          <w:szCs w:val="28"/>
        </w:rPr>
      </w:pPr>
      <w:r w:rsidRPr="00FC01BC">
        <w:rPr>
          <w:b/>
          <w:bCs/>
          <w:sz w:val="28"/>
          <w:szCs w:val="28"/>
        </w:rPr>
        <w:t>3 блок</w:t>
      </w:r>
    </w:p>
    <w:p w14:paraId="5D9B62E8" w14:textId="77777777" w:rsidR="00FC01BC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здайте небольшой скрипт по загрузке данных с помощью библи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Pandas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и очистке данных от лишних символов с помощью регулярных выражений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2D2E4B27" w14:textId="77777777" w:rsidR="00FC01BC" w:rsidRPr="00FB7100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</w:rPr>
        <w:t xml:space="preserve">Создайте небольшой скрипт на </w:t>
      </w:r>
      <w:r w:rsidRPr="00FB7100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 w:rsidRPr="00FB7100">
        <w:rPr>
          <w:rFonts w:ascii="Times New Roman" w:hAnsi="Times New Roman" w:cs="Times New Roman"/>
          <w:sz w:val="28"/>
          <w:szCs w:val="28"/>
          <w:lang w:val="kk-KZ"/>
        </w:rPr>
        <w:t>с добавлением стемминга слов</w:t>
      </w:r>
      <w:r w:rsidRPr="00FB7100">
        <w:rPr>
          <w:rFonts w:ascii="Times New Roman" w:hAnsi="Times New Roman" w:cs="Times New Roman"/>
          <w:sz w:val="28"/>
          <w:szCs w:val="28"/>
        </w:rPr>
        <w:t>.</w:t>
      </w:r>
    </w:p>
    <w:p w14:paraId="6405EE15" w14:textId="77777777" w:rsidR="00FC01BC" w:rsidRPr="00FB7100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</w:rPr>
        <w:t xml:space="preserve">Создайте скрипт на </w:t>
      </w:r>
      <w:r w:rsidRPr="00FB7100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 w:rsidRPr="00FB7100">
        <w:rPr>
          <w:rFonts w:ascii="Times New Roman" w:hAnsi="Times New Roman" w:cs="Times New Roman"/>
          <w:sz w:val="28"/>
          <w:szCs w:val="28"/>
          <w:lang w:val="kk-KZ"/>
        </w:rPr>
        <w:t>с применением лемматизации слов</w:t>
      </w:r>
      <w:r w:rsidRPr="00FB7100">
        <w:rPr>
          <w:rFonts w:ascii="Times New Roman" w:hAnsi="Times New Roman" w:cs="Times New Roman"/>
          <w:sz w:val="28"/>
          <w:szCs w:val="28"/>
        </w:rPr>
        <w:t>.</w:t>
      </w:r>
    </w:p>
    <w:p w14:paraId="528B9071" w14:textId="77777777" w:rsidR="00FC01BC" w:rsidRPr="00FB7100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</w:rPr>
        <w:t xml:space="preserve">Создайте скрипт использования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one-hot</w:t>
      </w:r>
      <w:proofErr w:type="spellEnd"/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encoding</w:t>
      </w:r>
      <w:proofErr w:type="spellEnd"/>
      <w:r w:rsidRPr="00FB7100">
        <w:rPr>
          <w:rFonts w:ascii="Times New Roman" w:hAnsi="Times New Roman" w:cs="Times New Roman"/>
          <w:sz w:val="28"/>
          <w:szCs w:val="28"/>
        </w:rPr>
        <w:t xml:space="preserve"> для категориальных переменных с помощью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Pandas</w:t>
      </w:r>
      <w:proofErr w:type="spellEnd"/>
      <w:r w:rsidRPr="00FB7100">
        <w:rPr>
          <w:rFonts w:ascii="Times New Roman" w:hAnsi="Times New Roman" w:cs="Times New Roman"/>
          <w:sz w:val="28"/>
          <w:szCs w:val="28"/>
        </w:rPr>
        <w:t xml:space="preserve"> или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FB71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F311FB5" w14:textId="77777777" w:rsidR="00FC01BC" w:rsidRPr="00FB7100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  <w:lang w:val="kk-KZ"/>
        </w:rPr>
        <w:t xml:space="preserve">Создайте скрипт по работе с регулярными выражениями </w:t>
      </w:r>
      <w:r w:rsidRPr="00FB7100">
        <w:rPr>
          <w:rFonts w:ascii="Times New Roman" w:hAnsi="Times New Roman" w:cs="Times New Roman"/>
          <w:sz w:val="28"/>
          <w:szCs w:val="28"/>
        </w:rPr>
        <w:t>в Python для очистки текстовых данных.</w:t>
      </w:r>
    </w:p>
    <w:p w14:paraId="2A9A48BC" w14:textId="41E4C203" w:rsidR="00FC01BC" w:rsidRPr="00D358AB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</w:rPr>
        <w:t xml:space="preserve">Напишите скрипт векторизации данных с помощью метрики </w:t>
      </w:r>
      <w:proofErr w:type="spellStart"/>
      <w:r w:rsidRPr="00D358AB">
        <w:rPr>
          <w:rFonts w:ascii="Times New Roman" w:hAnsi="Times New Roman" w:cs="Times New Roman"/>
          <w:i/>
          <w:iCs/>
          <w:sz w:val="28"/>
          <w:szCs w:val="28"/>
          <w:lang w:val="en-US"/>
        </w:rPr>
        <w:t>Tf</w:t>
      </w:r>
      <w:proofErr w:type="spellEnd"/>
      <w:r w:rsidRPr="00D358AB">
        <w:rPr>
          <w:rFonts w:ascii="Times New Roman" w:hAnsi="Times New Roman" w:cs="Times New Roman"/>
          <w:i/>
          <w:iCs/>
          <w:sz w:val="28"/>
          <w:szCs w:val="28"/>
        </w:rPr>
        <w:t>-</w:t>
      </w:r>
      <w:proofErr w:type="spellStart"/>
      <w:r w:rsidRPr="00D358AB">
        <w:rPr>
          <w:rFonts w:ascii="Times New Roman" w:hAnsi="Times New Roman" w:cs="Times New Roman"/>
          <w:i/>
          <w:iCs/>
          <w:sz w:val="28"/>
          <w:szCs w:val="28"/>
          <w:lang w:val="en-US"/>
        </w:rPr>
        <w:t>idf</w:t>
      </w:r>
      <w:proofErr w:type="spellEnd"/>
      <w:r w:rsidRPr="00D358AB">
        <w:rPr>
          <w:rFonts w:ascii="Times New Roman" w:hAnsi="Times New Roman" w:cs="Times New Roman"/>
          <w:sz w:val="28"/>
          <w:szCs w:val="28"/>
        </w:rPr>
        <w:t xml:space="preserve"> на </w:t>
      </w:r>
      <w:r w:rsidRPr="00D358AB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D358AB">
        <w:rPr>
          <w:rFonts w:ascii="Times New Roman" w:hAnsi="Times New Roman" w:cs="Times New Roman"/>
          <w:sz w:val="28"/>
          <w:szCs w:val="28"/>
        </w:rPr>
        <w:t>.</w:t>
      </w:r>
    </w:p>
    <w:p w14:paraId="7BE50FF0" w14:textId="77777777" w:rsidR="00FC01BC" w:rsidRPr="00D358AB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Создайте скрипт на </w:t>
      </w:r>
      <w:proofErr w:type="spellStart"/>
      <w:r w:rsidRPr="00D358AB">
        <w:rPr>
          <w:rFonts w:ascii="Times New Roman" w:hAnsi="Times New Roman" w:cs="Times New Roman"/>
          <w:sz w:val="28"/>
          <w:szCs w:val="28"/>
        </w:rPr>
        <w:t>Pandas</w:t>
      </w:r>
      <w:proofErr w:type="spellEnd"/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 для загрузки нескольких данных и их слияния в единый </w:t>
      </w:r>
      <w:proofErr w:type="spellStart"/>
      <w:r w:rsidRPr="00D358AB">
        <w:rPr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 w:rsidRPr="00D358A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DA15A82" w14:textId="7C0AB593" w:rsidR="00FC01BC" w:rsidRPr="00D358AB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Создайте скрипт по предобработке данных и их разделения на </w:t>
      </w:r>
      <w:r w:rsidRPr="00D358AB">
        <w:rPr>
          <w:rFonts w:ascii="Times New Roman" w:hAnsi="Times New Roman" w:cs="Times New Roman"/>
          <w:sz w:val="28"/>
          <w:szCs w:val="28"/>
          <w:lang w:val="en-US"/>
        </w:rPr>
        <w:t>train</w:t>
      </w:r>
      <w:r w:rsidRPr="00D358AB">
        <w:rPr>
          <w:rFonts w:ascii="Times New Roman" w:hAnsi="Times New Roman" w:cs="Times New Roman"/>
          <w:sz w:val="28"/>
          <w:szCs w:val="28"/>
        </w:rPr>
        <w:t xml:space="preserve"> </w:t>
      </w:r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и </w:t>
      </w:r>
      <w:r w:rsidRPr="00D358AB">
        <w:rPr>
          <w:rFonts w:ascii="Times New Roman" w:hAnsi="Times New Roman" w:cs="Times New Roman"/>
          <w:sz w:val="28"/>
          <w:szCs w:val="28"/>
          <w:lang w:val="en-US"/>
        </w:rPr>
        <w:t>test</w:t>
      </w:r>
      <w:r w:rsidRPr="00D358AB">
        <w:rPr>
          <w:rFonts w:ascii="Times New Roman" w:hAnsi="Times New Roman" w:cs="Times New Roman"/>
          <w:sz w:val="28"/>
          <w:szCs w:val="28"/>
        </w:rPr>
        <w:t xml:space="preserve"> </w:t>
      </w:r>
      <w:r w:rsidRPr="00D358AB">
        <w:rPr>
          <w:rFonts w:ascii="Times New Roman" w:hAnsi="Times New Roman" w:cs="Times New Roman"/>
          <w:sz w:val="28"/>
          <w:szCs w:val="28"/>
          <w:lang w:val="kk-KZ"/>
        </w:rPr>
        <w:t>части</w:t>
      </w:r>
      <w:r w:rsidRPr="00D358A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219EB7E" w14:textId="77777777" w:rsidR="00FC01BC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</w:rPr>
        <w:t xml:space="preserve">Создайте скрипт масштабирования данных в библиотеке </w:t>
      </w:r>
      <w:proofErr w:type="spellStart"/>
      <w:r w:rsidRPr="00D358AB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D358AB">
        <w:rPr>
          <w:rFonts w:ascii="Times New Roman" w:hAnsi="Times New Roman" w:cs="Times New Roman"/>
          <w:sz w:val="28"/>
          <w:szCs w:val="28"/>
        </w:rPr>
        <w:t>.</w:t>
      </w:r>
    </w:p>
    <w:p w14:paraId="476C1870" w14:textId="77777777" w:rsidR="00FC01BC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Создай небольшой скрипт классификации текстов данных с помощью библи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Scikit</w:t>
      </w:r>
      <w:r w:rsidRPr="00D358AB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earn</w:t>
      </w:r>
      <w:r w:rsidRPr="00D358AB">
        <w:rPr>
          <w:rFonts w:ascii="Times New Roman" w:hAnsi="Times New Roman" w:cs="Times New Roman"/>
          <w:sz w:val="28"/>
          <w:szCs w:val="28"/>
        </w:rPr>
        <w:t>.</w:t>
      </w:r>
    </w:p>
    <w:p w14:paraId="18F26E76" w14:textId="77777777" w:rsidR="00FC01BC" w:rsidRPr="00793506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пишите небольшой скрипт векториз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Bag of words </w:t>
      </w:r>
      <w:r>
        <w:rPr>
          <w:rFonts w:ascii="Times New Roman" w:hAnsi="Times New Roman" w:cs="Times New Roman"/>
          <w:sz w:val="28"/>
          <w:szCs w:val="28"/>
        </w:rPr>
        <w:t xml:space="preserve">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</w:p>
    <w:p w14:paraId="27845C51" w14:textId="77777777" w:rsidR="00FC01BC" w:rsidRPr="00372577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Decision Tree.</w:t>
      </w:r>
    </w:p>
    <w:p w14:paraId="1BD652CA" w14:textId="77777777" w:rsidR="00FC01BC" w:rsidRPr="005340B0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0832CE2D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201C5011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79386D18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mod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Sequential</w:t>
      </w:r>
    </w:p>
    <w:p w14:paraId="04BE3885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layer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Dense, Embedding, GlobalAveragePooling1D</w:t>
      </w:r>
    </w:p>
    <w:p w14:paraId="108AF11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3D50416C" w14:textId="77777777" w:rsidR="00FC01BC" w:rsidRPr="005340B0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Пример</w:t>
      </w: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данных</w:t>
      </w:r>
    </w:p>
    <w:p w14:paraId="4AEA90F1" w14:textId="77777777" w:rsidR="00FC01BC" w:rsidRPr="005340B0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23C75D0C" w14:textId="77777777" w:rsidR="00FC01BC" w:rsidRPr="005340B0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Great movie! Must watch.",</w:t>
      </w:r>
    </w:p>
    <w:p w14:paraId="324953A0" w14:textId="77777777" w:rsidR="00FC01BC" w:rsidRPr="005340B0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5340B0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Worst movie ever.",</w:t>
      </w:r>
    </w:p>
    <w:p w14:paraId="4219F8C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It was a fantastic performance!",</w:t>
      </w:r>
    </w:p>
    <w:p w14:paraId="796A4B26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Not a good movie, boring plot.",</w:t>
      </w:r>
    </w:p>
    <w:p w14:paraId="7DD1F4F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The cinematography is pretty great.",</w:t>
      </w:r>
    </w:p>
    <w:p w14:paraId="7AB0048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"I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hated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th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storylin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."</w:t>
      </w:r>
    </w:p>
    <w:p w14:paraId="4DAB2DB9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3B05FB55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lab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= [1, 0, 1, 0, 1, 0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  #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1 - положительный, 0 - отрицательный</w:t>
      </w:r>
    </w:p>
    <w:p w14:paraId="6F87BFA5" w14:textId="77777777" w:rsidR="00FC01BC" w:rsidRDefault="00FC01BC" w:rsidP="00FC01BC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45D01FFE" w14:textId="77777777" w:rsidR="00FC01BC" w:rsidRPr="00372577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Random Forest.</w:t>
      </w:r>
    </w:p>
    <w:p w14:paraId="5C682146" w14:textId="77777777" w:rsidR="00FC01BC" w:rsidRDefault="00FC01BC" w:rsidP="00FC01BC">
      <w:pPr>
        <w:pStyle w:val="a3"/>
        <w:tabs>
          <w:tab w:val="left" w:pos="2385"/>
        </w:tabs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21D157A5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771C06E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09424522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4E62E239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mod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Sequential</w:t>
      </w:r>
    </w:p>
    <w:p w14:paraId="428D7960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layer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Dense, Embedding, GlobalAveragePooling1D</w:t>
      </w:r>
    </w:p>
    <w:p w14:paraId="48763B74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7AD3BA56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Пример</w:t>
      </w: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данных</w:t>
      </w:r>
    </w:p>
    <w:p w14:paraId="27A07658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51E8E69C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Great movie! Must watch.",</w:t>
      </w:r>
    </w:p>
    <w:p w14:paraId="6EE3C3F0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Worst movie ever.",</w:t>
      </w:r>
    </w:p>
    <w:p w14:paraId="32E0C327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It was a fantastic performance!",</w:t>
      </w:r>
    </w:p>
    <w:p w14:paraId="73AB7779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Not a good movie, boring plot.",</w:t>
      </w:r>
    </w:p>
    <w:p w14:paraId="141341A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The cinematography is pretty great.",</w:t>
      </w:r>
    </w:p>
    <w:p w14:paraId="41CACF07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"I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hated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th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storylin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."</w:t>
      </w:r>
    </w:p>
    <w:p w14:paraId="1C752932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55BA1AFC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lab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= [1, 0, 1, 0, 1, 0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  #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1 - положительный, 0 - отрицательный</w:t>
      </w:r>
    </w:p>
    <w:p w14:paraId="5FAA1BBF" w14:textId="77777777" w:rsidR="00FC01BC" w:rsidRPr="00372577" w:rsidRDefault="00FC01BC" w:rsidP="00FC01BC">
      <w:pPr>
        <w:pStyle w:val="a3"/>
        <w:tabs>
          <w:tab w:val="left" w:pos="2385"/>
        </w:tabs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1BF7654D" w14:textId="77777777" w:rsidR="00FC01BC" w:rsidRPr="00372577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37257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Dense neural network</w:t>
      </w:r>
    </w:p>
    <w:p w14:paraId="7CF5F88F" w14:textId="77777777" w:rsidR="00FC01BC" w:rsidRDefault="00FC01BC" w:rsidP="00FC01BC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034D91FF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51E6837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134EE719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5504534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mod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Sequential</w:t>
      </w:r>
    </w:p>
    <w:p w14:paraId="21FC3A57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layer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Dense, Embedding, GlobalAveragePooling1D</w:t>
      </w:r>
    </w:p>
    <w:p w14:paraId="6456EA21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7560DB9C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Пример</w:t>
      </w: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данных</w:t>
      </w:r>
    </w:p>
    <w:p w14:paraId="1FD5F7E5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6E93C85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Great movie! Must watch.",</w:t>
      </w:r>
    </w:p>
    <w:p w14:paraId="367A45C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lastRenderedPageBreak/>
        <w:t xml:space="preserve">    "Worst movie ever.",</w:t>
      </w:r>
    </w:p>
    <w:p w14:paraId="0BD4449B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It was a fantastic performance!",</w:t>
      </w:r>
    </w:p>
    <w:p w14:paraId="6958A933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Not a good movie, boring plot.",</w:t>
      </w:r>
    </w:p>
    <w:p w14:paraId="096000E4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The cinematography is pretty great.",</w:t>
      </w:r>
    </w:p>
    <w:p w14:paraId="430EEBDE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"I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hated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th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storylin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."</w:t>
      </w:r>
    </w:p>
    <w:p w14:paraId="2E7B709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509B8C53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lab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= [1, 0, 1, 0, 1, 0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  #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1 - положительный, 0 - отрицательный</w:t>
      </w:r>
    </w:p>
    <w:p w14:paraId="7A6337D2" w14:textId="77777777" w:rsidR="00FC01BC" w:rsidRPr="00372577" w:rsidRDefault="00FC01BC" w:rsidP="00FC01BC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4B61742A" w14:textId="77777777" w:rsidR="00FC01BC" w:rsidRDefault="00FC01BC" w:rsidP="00FC01BC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7257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Long short-term memory neural network</w:t>
      </w:r>
    </w:p>
    <w:p w14:paraId="74B25947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as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f</w:t>
      </w:r>
      <w:proofErr w:type="spellEnd"/>
    </w:p>
    <w:p w14:paraId="7917F9D1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text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Tokenizer</w:t>
      </w:r>
    </w:p>
    <w:p w14:paraId="27D7BF0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preprocessing.sequenc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pad_sequences</w:t>
      </w:r>
      <w:proofErr w:type="spellEnd"/>
    </w:p>
    <w:p w14:paraId="1AC89CB4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mod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Sequential</w:t>
      </w:r>
    </w:p>
    <w:p w14:paraId="1D307677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from </w:t>
      </w:r>
      <w:proofErr w:type="spellStart"/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tensorflow.keras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.layer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import Dense, Embedding, GlobalAveragePooling1D</w:t>
      </w:r>
    </w:p>
    <w:p w14:paraId="673D7B3C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</w:p>
    <w:p w14:paraId="3CAD9BFE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#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Пример</w:t>
      </w: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данных</w:t>
      </w:r>
    </w:p>
    <w:p w14:paraId="6B462807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>reviews = [</w:t>
      </w:r>
    </w:p>
    <w:p w14:paraId="7D7A7CB1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Great movie! Must watch.",</w:t>
      </w:r>
    </w:p>
    <w:p w14:paraId="5F0E7EB8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Worst movie ever.",</w:t>
      </w:r>
    </w:p>
    <w:p w14:paraId="4A2052C0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It was a fantastic performance!",</w:t>
      </w:r>
    </w:p>
    <w:p w14:paraId="55137DE5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Not a good movie, boring plot.",</w:t>
      </w:r>
    </w:p>
    <w:p w14:paraId="67D1947A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val="en-US"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"The cinematography is pretty great.",</w:t>
      </w:r>
    </w:p>
    <w:p w14:paraId="6E3A07CD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val="en-US" w:eastAsia="ru-RU"/>
        </w:rPr>
        <w:t xml:space="preserve">    </w:t>
      </w: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"I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hated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th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</w:t>
      </w: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storyline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."</w:t>
      </w:r>
    </w:p>
    <w:p w14:paraId="434A2A80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</w:t>
      </w:r>
    </w:p>
    <w:p w14:paraId="0F4D410D" w14:textId="77777777" w:rsidR="00FC01BC" w:rsidRPr="00372577" w:rsidRDefault="00FC01BC" w:rsidP="00FC01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  <w:proofErr w:type="spell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labels</w:t>
      </w:r>
      <w:proofErr w:type="spell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= [1, 0, 1, 0, 1, 0</w:t>
      </w:r>
      <w:proofErr w:type="gramStart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>]  #</w:t>
      </w:r>
      <w:proofErr w:type="gramEnd"/>
      <w:r w:rsidRPr="00372577">
        <w:rPr>
          <w:rFonts w:ascii="Courier New" w:eastAsia="Times New Roman" w:hAnsi="Courier New" w:cs="Courier New"/>
          <w:sz w:val="24"/>
          <w:szCs w:val="24"/>
          <w:lang w:eastAsia="ru-RU"/>
        </w:rPr>
        <w:t xml:space="preserve"> 1 - положительный, 0 - отрицательный</w:t>
      </w:r>
    </w:p>
    <w:p w14:paraId="6E8B39EA" w14:textId="77777777" w:rsidR="00FC01BC" w:rsidRDefault="00FC01BC" w:rsidP="00FC01BC">
      <w:pPr>
        <w:pStyle w:val="a3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Создать новую меру в Power BI, которая рассчитывает общий объем продаж по всем категориям продуктов.</w:t>
      </w:r>
    </w:p>
    <w:p w14:paraId="434C2B77" w14:textId="77777777" w:rsidR="00FC01BC" w:rsidRDefault="00FC01BC" w:rsidP="00FC01BC">
      <w:pPr>
        <w:pStyle w:val="a3"/>
        <w:spacing w:before="100" w:beforeAutospacing="1" w:after="100" w:afterAutospacing="1" w:line="240" w:lineRule="auto"/>
        <w:ind w:left="92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C01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Данные:</w:t>
      </w: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спользуйте таблицу Sales, содержащую колонки </w:t>
      </w:r>
      <w:proofErr w:type="spellStart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ProductID</w:t>
      </w:r>
      <w:proofErr w:type="spellEnd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UnitPrice</w:t>
      </w:r>
      <w:proofErr w:type="spellEnd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и </w:t>
      </w:r>
      <w:proofErr w:type="spellStart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Quantity</w:t>
      </w:r>
      <w:proofErr w:type="spellEnd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31CEE9B" w14:textId="076F6588" w:rsidR="00FC01BC" w:rsidRDefault="00FC01BC" w:rsidP="00FC01BC">
      <w:pPr>
        <w:pStyle w:val="a3"/>
        <w:spacing w:before="100" w:beforeAutospacing="1" w:after="100" w:afterAutospacing="1" w:line="240" w:lineRule="auto"/>
        <w:ind w:left="92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C01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ормула:</w:t>
      </w: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йте меру Total Sales с использованием формулы DAX</w:t>
      </w:r>
    </w:p>
    <w:p w14:paraId="5796B4A6" w14:textId="77777777" w:rsidR="00FC01BC" w:rsidRPr="00FC01BC" w:rsidRDefault="00FC01BC" w:rsidP="00FC01BC">
      <w:pPr>
        <w:pStyle w:val="a3"/>
        <w:spacing w:before="100" w:beforeAutospacing="1" w:after="100" w:afterAutospacing="1" w:line="240" w:lineRule="auto"/>
        <w:ind w:left="92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F287F90" w14:textId="45AA1D47" w:rsidR="00FC01BC" w:rsidRPr="00FC01BC" w:rsidRDefault="00FC01BC" w:rsidP="00FC01BC">
      <w:pPr>
        <w:pStyle w:val="a3"/>
        <w:numPr>
          <w:ilvl w:val="0"/>
          <w:numId w:val="5"/>
        </w:numPr>
        <w:spacing w:after="0" w:line="240" w:lineRule="auto"/>
        <w:ind w:left="924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Написать формулу DAX, которая вычисляет среднее количество проданных единиц продукции по дням.</w:t>
      </w:r>
    </w:p>
    <w:p w14:paraId="2FB2A1C9" w14:textId="77777777" w:rsidR="00FC01BC" w:rsidRPr="00FC01BC" w:rsidRDefault="00FC01BC" w:rsidP="00FC01BC">
      <w:pPr>
        <w:spacing w:after="0" w:line="240" w:lineRule="auto"/>
        <w:ind w:left="924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C01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Данные:</w:t>
      </w: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спользуйте таблицу </w:t>
      </w:r>
      <w:r w:rsidRPr="00FC01BC">
        <w:rPr>
          <w:rFonts w:ascii="Courier New" w:eastAsia="Times New Roman" w:hAnsi="Courier New" w:cs="Courier New"/>
          <w:sz w:val="28"/>
          <w:szCs w:val="28"/>
          <w:lang w:eastAsia="ru-RU"/>
        </w:rPr>
        <w:t>Sales</w:t>
      </w: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содержащую колонки </w:t>
      </w:r>
      <w:proofErr w:type="spellStart"/>
      <w:r w:rsidRPr="00FC01BC">
        <w:rPr>
          <w:rFonts w:ascii="Courier New" w:eastAsia="Times New Roman" w:hAnsi="Courier New" w:cs="Courier New"/>
          <w:sz w:val="28"/>
          <w:szCs w:val="28"/>
          <w:lang w:eastAsia="ru-RU"/>
        </w:rPr>
        <w:t>Date</w:t>
      </w:r>
      <w:proofErr w:type="spellEnd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proofErr w:type="spellStart"/>
      <w:r w:rsidRPr="00FC01BC">
        <w:rPr>
          <w:rFonts w:ascii="Courier New" w:eastAsia="Times New Roman" w:hAnsi="Courier New" w:cs="Courier New"/>
          <w:sz w:val="28"/>
          <w:szCs w:val="28"/>
          <w:lang w:eastAsia="ru-RU"/>
        </w:rPr>
        <w:t>Quantity</w:t>
      </w:r>
      <w:proofErr w:type="spellEnd"/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2F57A20" w14:textId="0324E5CC" w:rsidR="00FC01BC" w:rsidRPr="00FC01BC" w:rsidRDefault="00FC01BC" w:rsidP="00FC01BC">
      <w:pPr>
        <w:spacing w:after="0" w:line="240" w:lineRule="auto"/>
        <w:ind w:left="924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C01B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ормула:</w:t>
      </w:r>
      <w:r w:rsidRPr="00FC01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йте меру </w:t>
      </w:r>
      <w:proofErr w:type="spellStart"/>
      <w:r w:rsidRPr="00FC01BC">
        <w:rPr>
          <w:rFonts w:ascii="Courier New" w:eastAsia="Times New Roman" w:hAnsi="Courier New" w:cs="Courier New"/>
          <w:sz w:val="28"/>
          <w:szCs w:val="28"/>
          <w:lang w:eastAsia="ru-RU"/>
        </w:rPr>
        <w:t>Average</w:t>
      </w:r>
      <w:proofErr w:type="spellEnd"/>
      <w:r w:rsidRPr="00FC01BC">
        <w:rPr>
          <w:rFonts w:ascii="Courier New" w:eastAsia="Times New Roman" w:hAnsi="Courier New" w:cs="Courier New"/>
          <w:sz w:val="28"/>
          <w:szCs w:val="28"/>
          <w:lang w:eastAsia="ru-RU"/>
        </w:rPr>
        <w:t xml:space="preserve"> Daily Sales</w:t>
      </w:r>
    </w:p>
    <w:p w14:paraId="41BA9228" w14:textId="26955E7F" w:rsidR="00FC01BC" w:rsidRPr="006D34C7" w:rsidRDefault="006D34C7" w:rsidP="00FC01BC">
      <w:pPr>
        <w:pStyle w:val="a4"/>
        <w:numPr>
          <w:ilvl w:val="0"/>
          <w:numId w:val="5"/>
        </w:numPr>
        <w:tabs>
          <w:tab w:val="left" w:pos="426"/>
        </w:tabs>
        <w:rPr>
          <w:b/>
          <w:bCs/>
          <w:sz w:val="28"/>
          <w:szCs w:val="28"/>
        </w:rPr>
      </w:pPr>
      <w:r w:rsidRPr="006D34C7">
        <w:rPr>
          <w:sz w:val="28"/>
          <w:szCs w:val="28"/>
          <w:lang w:val="kk-KZ"/>
        </w:rPr>
        <w:t xml:space="preserve">Опиши </w:t>
      </w:r>
      <w:r w:rsidRPr="006D34C7">
        <w:rPr>
          <w:sz w:val="28"/>
          <w:szCs w:val="28"/>
        </w:rPr>
        <w:t>методы, которые можно применить для улучшения производительности загрузки и визуализации данных в большом отчете Power BI.</w:t>
      </w:r>
    </w:p>
    <w:p w14:paraId="4B56FB03" w14:textId="598BF898" w:rsidR="006D34C7" w:rsidRPr="006D34C7" w:rsidRDefault="006D34C7" w:rsidP="00FC01BC">
      <w:pPr>
        <w:pStyle w:val="a4"/>
        <w:numPr>
          <w:ilvl w:val="0"/>
          <w:numId w:val="5"/>
        </w:numPr>
        <w:tabs>
          <w:tab w:val="left" w:pos="426"/>
        </w:tabs>
        <w:rPr>
          <w:b/>
          <w:bCs/>
          <w:sz w:val="28"/>
          <w:szCs w:val="28"/>
        </w:rPr>
      </w:pPr>
      <w:r w:rsidRPr="006D34C7">
        <w:rPr>
          <w:sz w:val="28"/>
          <w:szCs w:val="28"/>
        </w:rPr>
        <w:lastRenderedPageBreak/>
        <w:t>Опиши создание гистограммы, отображающей общий объем продаж по месяцам. Пошагово опишите выбор типа графика и добавление данных на график.</w:t>
      </w:r>
    </w:p>
    <w:p w14:paraId="69CCB5C2" w14:textId="4A04E3E3" w:rsidR="006D34C7" w:rsidRPr="006D34C7" w:rsidRDefault="006D34C7" w:rsidP="00FC01BC">
      <w:pPr>
        <w:pStyle w:val="a4"/>
        <w:numPr>
          <w:ilvl w:val="0"/>
          <w:numId w:val="5"/>
        </w:numPr>
        <w:tabs>
          <w:tab w:val="left" w:pos="426"/>
        </w:tabs>
        <w:rPr>
          <w:b/>
          <w:bCs/>
          <w:sz w:val="28"/>
          <w:szCs w:val="28"/>
        </w:rPr>
      </w:pPr>
      <w:r w:rsidRPr="006D34C7">
        <w:rPr>
          <w:sz w:val="28"/>
          <w:szCs w:val="28"/>
        </w:rPr>
        <w:t xml:space="preserve">Опишите процесс трансформации данных в Power </w:t>
      </w:r>
      <w:proofErr w:type="spellStart"/>
      <w:r w:rsidRPr="006D34C7">
        <w:rPr>
          <w:sz w:val="28"/>
          <w:szCs w:val="28"/>
        </w:rPr>
        <w:t>Query</w:t>
      </w:r>
      <w:proofErr w:type="spellEnd"/>
      <w:r w:rsidRPr="006D34C7">
        <w:rPr>
          <w:sz w:val="28"/>
          <w:szCs w:val="28"/>
        </w:rPr>
        <w:t>, например, как изменить формат данных в столбце с датами из американского формата (MM/DD/YYYY) в европейский (DD/MM/YYYY).</w:t>
      </w:r>
    </w:p>
    <w:p w14:paraId="735DCA82" w14:textId="77777777" w:rsidR="00087591" w:rsidRPr="00087591" w:rsidRDefault="00087591" w:rsidP="00087591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sectPr w:rsidR="00087591" w:rsidRPr="0008759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209C2"/>
    <w:multiLevelType w:val="hybridMultilevel"/>
    <w:tmpl w:val="F3FE0CF0"/>
    <w:lvl w:ilvl="0" w:tplc="B7DC09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/>
        <w:lang w:val="ru-RU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FC0"/>
    <w:multiLevelType w:val="multilevel"/>
    <w:tmpl w:val="1708D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0320BF"/>
    <w:multiLevelType w:val="multilevel"/>
    <w:tmpl w:val="F566C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405D6E"/>
    <w:multiLevelType w:val="multilevel"/>
    <w:tmpl w:val="FF62E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811FCE"/>
    <w:multiLevelType w:val="hybridMultilevel"/>
    <w:tmpl w:val="F3FE0CF0"/>
    <w:lvl w:ilvl="0" w:tplc="B7DC09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/>
        <w:lang w:val="ru-RU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6D33C2"/>
    <w:multiLevelType w:val="hybridMultilevel"/>
    <w:tmpl w:val="A9B8A0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E702DD"/>
    <w:multiLevelType w:val="multilevel"/>
    <w:tmpl w:val="2E106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MDIxtTA2MjY0szBX0lEKTi0uzszPAykwqgUAqdQQFywAAAA="/>
  </w:docVars>
  <w:rsids>
    <w:rsidRoot w:val="00025013"/>
    <w:rsid w:val="00025013"/>
    <w:rsid w:val="00087591"/>
    <w:rsid w:val="00096DEB"/>
    <w:rsid w:val="000C6478"/>
    <w:rsid w:val="001F3559"/>
    <w:rsid w:val="00264742"/>
    <w:rsid w:val="00271A12"/>
    <w:rsid w:val="002A5350"/>
    <w:rsid w:val="00301089"/>
    <w:rsid w:val="00320EB9"/>
    <w:rsid w:val="0039492F"/>
    <w:rsid w:val="003963BD"/>
    <w:rsid w:val="003C5259"/>
    <w:rsid w:val="003E6D49"/>
    <w:rsid w:val="00443F27"/>
    <w:rsid w:val="004A040B"/>
    <w:rsid w:val="004A391D"/>
    <w:rsid w:val="004D0148"/>
    <w:rsid w:val="00521876"/>
    <w:rsid w:val="00537C12"/>
    <w:rsid w:val="005E49A7"/>
    <w:rsid w:val="0066465F"/>
    <w:rsid w:val="006A55D1"/>
    <w:rsid w:val="006B4C56"/>
    <w:rsid w:val="006D34C7"/>
    <w:rsid w:val="00721070"/>
    <w:rsid w:val="00787C8E"/>
    <w:rsid w:val="007C04E8"/>
    <w:rsid w:val="008A5B81"/>
    <w:rsid w:val="008E32E8"/>
    <w:rsid w:val="0098034C"/>
    <w:rsid w:val="009F1643"/>
    <w:rsid w:val="00A149A0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3DCF"/>
    <w:rsid w:val="00C24E84"/>
    <w:rsid w:val="00C60826"/>
    <w:rsid w:val="00CA224B"/>
    <w:rsid w:val="00D106BB"/>
    <w:rsid w:val="00D11468"/>
    <w:rsid w:val="00D50D41"/>
    <w:rsid w:val="00D86E28"/>
    <w:rsid w:val="00E27FCD"/>
    <w:rsid w:val="00E33F68"/>
    <w:rsid w:val="00E724B3"/>
    <w:rsid w:val="00ED1D74"/>
    <w:rsid w:val="00F15E19"/>
    <w:rsid w:val="00F73616"/>
    <w:rsid w:val="00F83E9A"/>
    <w:rsid w:val="00F90D72"/>
    <w:rsid w:val="00F93789"/>
    <w:rsid w:val="00FC0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69F3AB"/>
  <w15:chartTrackingRefBased/>
  <w15:docId w15:val="{7CC21A8F-3B9A-4AF5-BADA-0BD28F153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5013"/>
    <w:pPr>
      <w:ind w:left="720"/>
      <w:contextualSpacing/>
    </w:pPr>
  </w:style>
  <w:style w:type="paragraph" w:styleId="a4">
    <w:name w:val="Normal (Web)"/>
    <w:basedOn w:val="a"/>
    <w:uiPriority w:val="99"/>
    <w:unhideWhenUsed/>
    <w:rsid w:val="00301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Strong"/>
    <w:basedOn w:val="a0"/>
    <w:uiPriority w:val="22"/>
    <w:qFormat/>
    <w:rsid w:val="00301089"/>
    <w:rPr>
      <w:b/>
      <w:bCs/>
    </w:rPr>
  </w:style>
  <w:style w:type="character" w:styleId="HTML">
    <w:name w:val="HTML Code"/>
    <w:basedOn w:val="a0"/>
    <w:uiPriority w:val="99"/>
    <w:semiHidden/>
    <w:unhideWhenUsed/>
    <w:rsid w:val="00FC01B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1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1385</Words>
  <Characters>7898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4-04-27T09:07:00Z</dcterms:created>
  <dcterms:modified xsi:type="dcterms:W3CDTF">2024-04-27T13:14:00Z</dcterms:modified>
</cp:coreProperties>
</file>